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proofErr w:type="spellStart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</w:t>
      </w:r>
      <w:proofErr w:type="spellEnd"/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proofErr w:type="gramStart"/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  <w:proofErr w:type="gramEnd"/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715D51B2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7572A6">
              <w:rPr>
                <w:rFonts w:ascii="Apple Color Emoji" w:hAnsi="Apple Color Emoji" w:cs="Apple Color Emoji"/>
                <w:color w:val="000000" w:themeColor="text1"/>
                <w:sz w:val="20"/>
                <w:szCs w:val="20"/>
                <w:lang w:val="en-US"/>
              </w:rPr>
              <w:t>💃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oeed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hwan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stin </w:t>
            </w:r>
            <w:proofErr w:type="spellStart"/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rnai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Ritu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G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10216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5D782DD4" w:rsidR="00C10216" w:rsidRDefault="00C10216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, Faculty of Science, University of Windsor</w:t>
            </w:r>
          </w:p>
        </w:tc>
        <w:tc>
          <w:tcPr>
            <w:tcW w:w="1040" w:type="dxa"/>
          </w:tcPr>
          <w:p w14:paraId="1A82177F" w14:textId="11E40A7B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2491D7E8" w:rsidR="00C10216" w:rsidRDefault="00C10216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 2024</w:t>
            </w:r>
          </w:p>
        </w:tc>
      </w:tr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091B2D65" w:rsidR="00224D91" w:rsidRPr="00F02DA3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D1B25DB" w:rsidR="00224D91" w:rsidRDefault="00D30675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224D9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224D9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3C430500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5409AC6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08674335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jae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2BC6681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D30675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6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1FC785E5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0489E87B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6B2BE21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64CC7D4D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75EA1358" w:rsidR="00BE47B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m</w:t>
            </w:r>
            <w:proofErr w:type="spellEnd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52A72880" w:rsidR="00BE47B3" w:rsidRPr="00F02DA3" w:rsidRDefault="00D30675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4B85B126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4A0DE362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4CF13460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r w:rsidR="006473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06752D3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6F5119A3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40C2DAE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3067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F1F55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DF1F55" w:rsidRPr="00553DF6" w:rsidRDefault="00DF1F55" w:rsidP="007325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="00CB60B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6th European Conference on Information Retrieval (ECIR)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lasgow, Scotland.</w:t>
            </w:r>
          </w:p>
        </w:tc>
        <w:tc>
          <w:tcPr>
            <w:tcW w:w="1040" w:type="dxa"/>
          </w:tcPr>
          <w:p w14:paraId="432A6C35" w14:textId="51CDCBEE" w:rsidR="00DF1F55" w:rsidRPr="007122A9" w:rsidRDefault="00DF1F55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DF1F55" w:rsidRPr="007122A9" w:rsidRDefault="00DF1F55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DD30D8" w:rsidRPr="00DF2329" w:rsidRDefault="00E279EC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DD30D8" w:rsidRPr="00DD30D8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30D8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DD30D8" w:rsidRPr="00DD650C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DD650C" w:rsidRPr="00DF2329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="00DF2329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DD650C" w:rsidRPr="005E6D21" w:rsidRDefault="00E279EC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="00DF2329"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6817022" w14:textId="611B0BB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DD650C" w:rsidRPr="00DF2329" w:rsidRDefault="00E279EC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 w:rsidR="00DF1F5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962F84" w:rsidRPr="005E6D21" w:rsidRDefault="00E279EC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DF2329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DF2329"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 w:rsid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 w:rsidR="00DF1F5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</w:t>
            </w:r>
            <w:proofErr w:type="gramStart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rver</w:t>
            </w:r>
            <w:proofErr w:type="gramEnd"/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9300E6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6493B5" w14:textId="77777777" w:rsidR="009300E6" w:rsidRDefault="009300E6" w:rsidP="00962F84">
      <w:r>
        <w:separator/>
      </w:r>
    </w:p>
  </w:endnote>
  <w:endnote w:type="continuationSeparator" w:id="0">
    <w:p w14:paraId="4F7F6001" w14:textId="77777777" w:rsidR="009300E6" w:rsidRDefault="009300E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74D017" w14:textId="77777777" w:rsidR="009300E6" w:rsidRDefault="009300E6" w:rsidP="00962F84">
      <w:r>
        <w:separator/>
      </w:r>
    </w:p>
  </w:footnote>
  <w:footnote w:type="continuationSeparator" w:id="0">
    <w:p w14:paraId="78BAE7ED" w14:textId="77777777" w:rsidR="009300E6" w:rsidRDefault="009300E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zWgCAFD5b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1F55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6</Pages>
  <Words>4442</Words>
  <Characters>25325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70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00</cp:revision>
  <cp:lastPrinted>2024-03-16T21:59:00Z</cp:lastPrinted>
  <dcterms:created xsi:type="dcterms:W3CDTF">2023-10-25T08:29:00Z</dcterms:created>
  <dcterms:modified xsi:type="dcterms:W3CDTF">2024-03-28T01:3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